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CB772" w14:textId="77777777" w:rsidR="000B2C87" w:rsidRPr="002A18E5" w:rsidRDefault="000B2C87" w:rsidP="000B2C87">
      <w:pPr>
        <w:spacing w:after="0"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A18E5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581686F3" w14:textId="77777777" w:rsidR="000B2C87" w:rsidRPr="002A18E5" w:rsidRDefault="000B2C87" w:rsidP="000B2C87">
      <w:pPr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58D0E3F1" w14:textId="2E162DC0" w:rsidR="002B1ADB" w:rsidRPr="002A18E5" w:rsidRDefault="003A1E41" w:rsidP="002B1ADB">
      <w:pPr>
        <w:tabs>
          <w:tab w:val="left" w:pos="4680"/>
          <w:tab w:val="left" w:pos="531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>STATE OF TEXAS</w:t>
      </w:r>
      <w:r w:rsidR="002B1ADB" w:rsidRPr="002A18E5">
        <w:rPr>
          <w:rFonts w:ascii="Calibri Light" w:eastAsia="Times New Roman" w:hAnsi="Calibri Light" w:cs="Calibri Light"/>
          <w:sz w:val="24"/>
          <w:szCs w:val="24"/>
        </w:rPr>
        <w:t xml:space="preserve"> </w:t>
      </w:r>
      <w:r w:rsidR="002B1ADB" w:rsidRPr="002A18E5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="002B1ADB" w:rsidRPr="002A18E5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1339AC35" w14:textId="77777777" w:rsidR="002B1ADB" w:rsidRPr="002A18E5" w:rsidRDefault="002B1ADB" w:rsidP="002B1ADB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6902946" w14:textId="77777777" w:rsidR="002B1ADB" w:rsidRPr="002A18E5" w:rsidRDefault="002B1ADB" w:rsidP="002B1ADB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>v.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PRECINCT ____</w:t>
      </w:r>
    </w:p>
    <w:p w14:paraId="038C28DE" w14:textId="77777777" w:rsidR="002B1ADB" w:rsidRPr="002A18E5" w:rsidRDefault="002B1ADB" w:rsidP="002B1ADB">
      <w:pPr>
        <w:tabs>
          <w:tab w:val="left" w:pos="4680"/>
          <w:tab w:val="left" w:pos="5310"/>
          <w:tab w:val="left" w:pos="6300"/>
          <w:tab w:val="right" w:pos="936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3308763C" w14:textId="77777777" w:rsidR="002B1ADB" w:rsidRPr="002A18E5" w:rsidRDefault="002B1ADB" w:rsidP="002B1ADB">
      <w:pPr>
        <w:tabs>
          <w:tab w:val="left" w:pos="468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6ACAE5E" w14:textId="77777777" w:rsidR="002B1ADB" w:rsidRPr="002A18E5" w:rsidRDefault="002B1ADB" w:rsidP="002B1ADB">
      <w:pPr>
        <w:tabs>
          <w:tab w:val="left" w:pos="4680"/>
          <w:tab w:val="left" w:pos="531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A18E5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A18E5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79399B6" w14:textId="77777777" w:rsidR="000B2C87" w:rsidRPr="002A18E5" w:rsidRDefault="000B2C87" w:rsidP="000B2C87">
      <w:pPr>
        <w:tabs>
          <w:tab w:val="left" w:pos="4680"/>
          <w:tab w:val="left" w:pos="5310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347CB794" w14:textId="654D9847" w:rsidR="000B2C87" w:rsidRPr="002A2866" w:rsidRDefault="00253AE8" w:rsidP="000C502F">
      <w:pPr>
        <w:tabs>
          <w:tab w:val="left" w:pos="4680"/>
          <w:tab w:val="left" w:pos="5310"/>
        </w:tabs>
        <w:spacing w:after="0" w:line="240" w:lineRule="auto"/>
        <w:jc w:val="center"/>
        <w:rPr>
          <w:rFonts w:ascii="Calibri Light" w:eastAsia="Times New Roman" w:hAnsi="Calibri Light" w:cs="Calibri Light"/>
          <w:b/>
          <w:sz w:val="28"/>
          <w:szCs w:val="28"/>
        </w:rPr>
      </w:pPr>
      <w:r>
        <w:rPr>
          <w:rFonts w:ascii="Calibri Light" w:eastAsia="Times New Roman" w:hAnsi="Calibri Light" w:cs="Calibri Light"/>
          <w:b/>
          <w:sz w:val="28"/>
          <w:szCs w:val="28"/>
        </w:rPr>
        <w:t>DEFERRED DISPOSITION ORDER</w:t>
      </w:r>
      <w:r w:rsidR="009D067B">
        <w:rPr>
          <w:rFonts w:ascii="Calibri Light" w:eastAsia="Times New Roman" w:hAnsi="Calibri Light" w:cs="Calibri Light"/>
          <w:b/>
          <w:sz w:val="28"/>
          <w:szCs w:val="28"/>
        </w:rPr>
        <w:t xml:space="preserve"> – ALCOHOL OFFENSE</w:t>
      </w:r>
    </w:p>
    <w:p w14:paraId="13764466" w14:textId="753A7A7F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Judge Presiding: ________________________________________________________________</w:t>
      </w:r>
    </w:p>
    <w:p w14:paraId="7124B32B" w14:textId="6C3910BC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Offense and Date: _______________________________________________________________</w:t>
      </w:r>
    </w:p>
    <w:p w14:paraId="4B176867" w14:textId="17F36A37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Defendant’s Plea: _______________________________________________________________</w:t>
      </w:r>
    </w:p>
    <w:p w14:paraId="7D72B61A" w14:textId="7D6B3CBE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Court Costs: ___________________________________________________________________</w:t>
      </w:r>
    </w:p>
    <w:p w14:paraId="693A85B5" w14:textId="17561D3A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Initial Fine: ____________________________________________________________________</w:t>
      </w:r>
    </w:p>
    <w:p w14:paraId="20882A1A" w14:textId="0EE6B0A1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Restitution Owed: _</w:t>
      </w:r>
      <w:r w:rsidR="00837BBA">
        <w:rPr>
          <w:rFonts w:eastAsia="Times New Roman" w:cs="Calibri"/>
          <w:sz w:val="24"/>
          <w:szCs w:val="24"/>
        </w:rPr>
        <w:t xml:space="preserve">___________         Payable to: </w:t>
      </w:r>
      <w:r w:rsidRPr="00837BBA">
        <w:rPr>
          <w:rFonts w:eastAsia="Times New Roman" w:cs="Calibri"/>
          <w:sz w:val="24"/>
          <w:szCs w:val="24"/>
        </w:rPr>
        <w:t xml:space="preserve"> _____________</w:t>
      </w:r>
      <w:r w:rsidR="00837BBA">
        <w:rPr>
          <w:rFonts w:eastAsia="Times New Roman" w:cs="Calibri"/>
          <w:sz w:val="24"/>
          <w:szCs w:val="24"/>
        </w:rPr>
        <w:t>_</w:t>
      </w:r>
      <w:r w:rsidRPr="00837BBA">
        <w:rPr>
          <w:rFonts w:eastAsia="Times New Roman" w:cs="Calibri"/>
          <w:sz w:val="24"/>
          <w:szCs w:val="24"/>
        </w:rPr>
        <w:t>______________________</w:t>
      </w:r>
    </w:p>
    <w:p w14:paraId="5089CC32" w14:textId="3CAC5D69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Fine Assessed if Convicted: _______________________________________________________</w:t>
      </w:r>
    </w:p>
    <w:p w14:paraId="24704377" w14:textId="4312C251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Defendant appeared on ________________</w:t>
      </w:r>
      <w:r w:rsidR="00837BBA">
        <w:rPr>
          <w:rFonts w:eastAsia="Times New Roman" w:cs="Calibri"/>
          <w:sz w:val="24"/>
          <w:szCs w:val="24"/>
        </w:rPr>
        <w:t>__</w:t>
      </w:r>
      <w:r w:rsidR="00837BBA">
        <w:rPr>
          <w:rFonts w:eastAsia="Times New Roman" w:cs="Calibri"/>
          <w:sz w:val="24"/>
          <w:szCs w:val="24"/>
        </w:rPr>
        <w:softHyphen/>
        <w:t>____</w:t>
      </w:r>
      <w:r w:rsidR="00D62DD3" w:rsidRPr="00837BBA">
        <w:rPr>
          <w:rFonts w:eastAsia="Times New Roman" w:cs="Calibri"/>
          <w:sz w:val="24"/>
          <w:szCs w:val="24"/>
        </w:rPr>
        <w:t>__</w:t>
      </w:r>
      <w:r w:rsidRPr="00837BBA">
        <w:rPr>
          <w:rFonts w:eastAsia="Times New Roman" w:cs="Calibri"/>
          <w:sz w:val="24"/>
          <w:szCs w:val="24"/>
        </w:rPr>
        <w:t xml:space="preserve">____, 20_____ and freely and voluntarily entered the plea indicated above. </w:t>
      </w:r>
    </w:p>
    <w:p w14:paraId="7B5DCE24" w14:textId="076EC526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 xml:space="preserve">The </w:t>
      </w:r>
      <w:r w:rsidR="00F76308" w:rsidRPr="00837BBA">
        <w:rPr>
          <w:rFonts w:eastAsia="Times New Roman" w:cs="Calibri"/>
          <w:sz w:val="24"/>
          <w:szCs w:val="24"/>
        </w:rPr>
        <w:t>c</w:t>
      </w:r>
      <w:r w:rsidRPr="00837BBA">
        <w:rPr>
          <w:rFonts w:eastAsia="Times New Roman" w:cs="Calibri"/>
          <w:sz w:val="24"/>
          <w:szCs w:val="24"/>
        </w:rPr>
        <w:t xml:space="preserve">ourt </w:t>
      </w:r>
      <w:r w:rsidRPr="00837BBA">
        <w:rPr>
          <w:rFonts w:eastAsia="Times New Roman" w:cs="Calibri"/>
          <w:b/>
          <w:sz w:val="24"/>
          <w:szCs w:val="24"/>
        </w:rPr>
        <w:t>FINDS</w:t>
      </w:r>
      <w:r w:rsidRPr="00837BBA">
        <w:rPr>
          <w:rFonts w:eastAsia="Times New Roman" w:cs="Calibri"/>
          <w:sz w:val="24"/>
          <w:szCs w:val="24"/>
        </w:rPr>
        <w:t xml:space="preserve"> that:</w:t>
      </w:r>
    </w:p>
    <w:p w14:paraId="7C9AD527" w14:textId="67BEBF54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Defendant was charged by:</w:t>
      </w:r>
    </w:p>
    <w:p w14:paraId="49550CA2" w14:textId="1EAA22F7" w:rsidR="00253AE8" w:rsidRPr="00837BBA" w:rsidRDefault="00253AE8" w:rsidP="00837BBA">
      <w:pPr>
        <w:numPr>
          <w:ilvl w:val="0"/>
          <w:numId w:val="4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 xml:space="preserve">Complaint  </w:t>
      </w:r>
      <w:r w:rsidR="00837BBA">
        <w:rPr>
          <w:rFonts w:eastAsia="Times New Roman" w:cs="Calibri"/>
          <w:sz w:val="24"/>
          <w:szCs w:val="24"/>
        </w:rPr>
        <w:sym w:font="Wingdings" w:char="F06F"/>
      </w:r>
      <w:r w:rsidR="00837BBA">
        <w:rPr>
          <w:rFonts w:eastAsia="Times New Roman" w:cs="Calibri"/>
          <w:sz w:val="24"/>
          <w:szCs w:val="24"/>
        </w:rPr>
        <w:t xml:space="preserve">  </w:t>
      </w:r>
      <w:r w:rsidRPr="00837BBA">
        <w:rPr>
          <w:rFonts w:eastAsia="Times New Roman" w:cs="Calibri"/>
          <w:sz w:val="24"/>
          <w:szCs w:val="24"/>
        </w:rPr>
        <w:t>Citation/written notice.</w:t>
      </w:r>
    </w:p>
    <w:p w14:paraId="49C1BE19" w14:textId="24C2FF09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Defendant appeared:</w:t>
      </w:r>
    </w:p>
    <w:p w14:paraId="195FAA1A" w14:textId="77777777" w:rsidR="00253AE8" w:rsidRPr="00837BBA" w:rsidRDefault="00253AE8" w:rsidP="00837BBA">
      <w:pPr>
        <w:numPr>
          <w:ilvl w:val="0"/>
          <w:numId w:val="1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In person.</w:t>
      </w:r>
    </w:p>
    <w:p w14:paraId="060D61AB" w14:textId="50987B10" w:rsidR="00253AE8" w:rsidRPr="00837BBA" w:rsidRDefault="00253AE8" w:rsidP="00837BBA">
      <w:pPr>
        <w:numPr>
          <w:ilvl w:val="0"/>
          <w:numId w:val="1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 xml:space="preserve">By mail (in accordance with </w:t>
      </w:r>
      <w:r w:rsidR="00837BBA">
        <w:rPr>
          <w:rFonts w:eastAsia="Times New Roman" w:cs="Calibri"/>
          <w:sz w:val="24"/>
          <w:szCs w:val="24"/>
        </w:rPr>
        <w:t>Code of Criminal Procedure Article 27.14</w:t>
      </w:r>
      <w:r w:rsidRPr="00837BBA">
        <w:rPr>
          <w:rFonts w:eastAsia="Times New Roman" w:cs="Calibri"/>
          <w:sz w:val="24"/>
          <w:szCs w:val="24"/>
        </w:rPr>
        <w:t>).</w:t>
      </w:r>
    </w:p>
    <w:p w14:paraId="4A6895C4" w14:textId="04B5EAFC" w:rsidR="00253AE8" w:rsidRPr="00837BBA" w:rsidRDefault="00253AE8" w:rsidP="00837BBA">
      <w:pPr>
        <w:numPr>
          <w:ilvl w:val="0"/>
          <w:numId w:val="1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By counsel ______________</w:t>
      </w:r>
      <w:r w:rsidR="00837BBA">
        <w:rPr>
          <w:rFonts w:eastAsia="Times New Roman" w:cs="Calibri"/>
          <w:sz w:val="24"/>
          <w:szCs w:val="24"/>
        </w:rPr>
        <w:t>______________________</w:t>
      </w:r>
      <w:r w:rsidRPr="00837BBA">
        <w:rPr>
          <w:rFonts w:eastAsia="Times New Roman" w:cs="Calibri"/>
          <w:sz w:val="24"/>
          <w:szCs w:val="24"/>
        </w:rPr>
        <w:t>____________.</w:t>
      </w:r>
    </w:p>
    <w:p w14:paraId="405FDBAB" w14:textId="0D0E6D64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Defendant:</w:t>
      </w:r>
    </w:p>
    <w:p w14:paraId="6019D94F" w14:textId="49647BD4" w:rsidR="00253AE8" w:rsidRPr="00837BBA" w:rsidRDefault="00253AE8" w:rsidP="00837BBA">
      <w:pPr>
        <w:numPr>
          <w:ilvl w:val="0"/>
          <w:numId w:val="7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 xml:space="preserve">Waived the right to trial by jury and entered a plea of guilty to the charged offense after being properly admonished by the court. </w:t>
      </w:r>
    </w:p>
    <w:p w14:paraId="5AB296FF" w14:textId="2F3B9803" w:rsidR="00253AE8" w:rsidRPr="00837BBA" w:rsidRDefault="00253AE8" w:rsidP="00837BBA">
      <w:pPr>
        <w:numPr>
          <w:ilvl w:val="0"/>
          <w:numId w:val="7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 xml:space="preserve">Waived the right to trial by jury and entered a plea of nolo contendere (or “no contest”) to the charged offense after being properly admonished by the court.  </w:t>
      </w:r>
    </w:p>
    <w:p w14:paraId="105792AD" w14:textId="22175895" w:rsidR="00253AE8" w:rsidRPr="00837BBA" w:rsidRDefault="00253AE8" w:rsidP="00837BBA">
      <w:pPr>
        <w:numPr>
          <w:ilvl w:val="0"/>
          <w:numId w:val="7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 xml:space="preserve">Was found guilty by a jury at trial.  </w:t>
      </w:r>
    </w:p>
    <w:p w14:paraId="0AA2A8C1" w14:textId="59C2E1B8" w:rsidR="00253AE8" w:rsidRPr="00837BBA" w:rsidRDefault="00253AE8" w:rsidP="00837BBA">
      <w:pPr>
        <w:numPr>
          <w:ilvl w:val="0"/>
          <w:numId w:val="7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lastRenderedPageBreak/>
        <w:t xml:space="preserve">Waived the right to trial by jury and elected to have this cause heard by the court and was found guilty beyond a reasonable doubt by the court.  </w:t>
      </w:r>
    </w:p>
    <w:p w14:paraId="6E71DF56" w14:textId="0FFCF45B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 xml:space="preserve">The court </w:t>
      </w:r>
      <w:r w:rsidRPr="00837BBA">
        <w:rPr>
          <w:rFonts w:eastAsia="Times New Roman" w:cs="Calibri"/>
          <w:b/>
          <w:sz w:val="24"/>
          <w:szCs w:val="24"/>
        </w:rPr>
        <w:t>FINDS</w:t>
      </w:r>
      <w:r w:rsidRPr="00837BBA">
        <w:rPr>
          <w:rFonts w:eastAsia="Times New Roman" w:cs="Calibri"/>
          <w:sz w:val="24"/>
          <w:szCs w:val="24"/>
        </w:rPr>
        <w:t xml:space="preserve"> that, in this </w:t>
      </w:r>
      <w:r w:rsidR="00371CE0" w:rsidRPr="00837BBA">
        <w:rPr>
          <w:rFonts w:eastAsia="Times New Roman" w:cs="Calibri"/>
          <w:sz w:val="24"/>
          <w:szCs w:val="24"/>
        </w:rPr>
        <w:t>case</w:t>
      </w:r>
      <w:r w:rsidRPr="00837BBA">
        <w:rPr>
          <w:rFonts w:eastAsia="Times New Roman" w:cs="Calibri"/>
          <w:sz w:val="24"/>
          <w:szCs w:val="24"/>
        </w:rPr>
        <w:t xml:space="preserve">, it is in the best interest of society and the Defendant to defer further proceedings without entering an adjudication of guilt.  The </w:t>
      </w:r>
      <w:r w:rsidR="00837BBA">
        <w:rPr>
          <w:rFonts w:eastAsia="Times New Roman" w:cs="Calibri"/>
          <w:sz w:val="24"/>
          <w:szCs w:val="24"/>
        </w:rPr>
        <w:t>c</w:t>
      </w:r>
      <w:r w:rsidRPr="00837BBA">
        <w:rPr>
          <w:rFonts w:eastAsia="Times New Roman" w:cs="Calibri"/>
          <w:sz w:val="24"/>
          <w:szCs w:val="24"/>
        </w:rPr>
        <w:t xml:space="preserve">ourt </w:t>
      </w:r>
      <w:r w:rsidRPr="00837BBA">
        <w:rPr>
          <w:rFonts w:eastAsia="Times New Roman" w:cs="Calibri"/>
          <w:b/>
          <w:sz w:val="24"/>
          <w:szCs w:val="24"/>
        </w:rPr>
        <w:t>ORDERS, ADJUDGES, AND DECREES</w:t>
      </w:r>
      <w:r w:rsidRPr="00837BBA">
        <w:rPr>
          <w:rFonts w:eastAsia="Times New Roman" w:cs="Calibri"/>
          <w:sz w:val="24"/>
          <w:szCs w:val="24"/>
        </w:rPr>
        <w:t xml:space="preserve"> that Defendant shall be placed on probation for a period of __________ days (not to exceed 180).</w:t>
      </w:r>
    </w:p>
    <w:p w14:paraId="3C7FE557" w14:textId="77777777" w:rsidR="0090015F" w:rsidRPr="004C4929" w:rsidRDefault="0090015F" w:rsidP="0090015F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The court:</w:t>
      </w:r>
    </w:p>
    <w:p w14:paraId="118E0A8F" w14:textId="77777777" w:rsidR="0090015F" w:rsidRPr="004C4929" w:rsidRDefault="0090015F" w:rsidP="0090015F">
      <w:pPr>
        <w:numPr>
          <w:ilvl w:val="0"/>
          <w:numId w:val="8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b/>
          <w:sz w:val="24"/>
          <w:szCs w:val="24"/>
        </w:rPr>
        <w:t>ORDERS</w:t>
      </w:r>
      <w:r w:rsidRPr="004C4929">
        <w:rPr>
          <w:rFonts w:eastAsia="Times New Roman" w:cs="Calibri"/>
          <w:sz w:val="24"/>
          <w:szCs w:val="24"/>
        </w:rPr>
        <w:t xml:space="preserve"> Defendant to pay an initial fine in the amount of $__________.  The court </w:t>
      </w:r>
      <w:r w:rsidRPr="004C4929">
        <w:rPr>
          <w:rFonts w:eastAsia="Times New Roman" w:cs="Calibri"/>
          <w:b/>
          <w:sz w:val="24"/>
          <w:szCs w:val="24"/>
        </w:rPr>
        <w:t>ORDERS</w:t>
      </w:r>
      <w:r w:rsidRPr="004C4929">
        <w:rPr>
          <w:rFonts w:eastAsia="Times New Roman" w:cs="Calibri"/>
          <w:sz w:val="24"/>
          <w:szCs w:val="24"/>
        </w:rPr>
        <w:t xml:space="preserve"> that the initial fine will be credited toward the payment of the fine assessed upon conviction, if any.</w:t>
      </w:r>
    </w:p>
    <w:p w14:paraId="1137BC29" w14:textId="77777777" w:rsidR="0090015F" w:rsidRPr="004C4929" w:rsidRDefault="0090015F" w:rsidP="0090015F">
      <w:pPr>
        <w:numPr>
          <w:ilvl w:val="0"/>
          <w:numId w:val="8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Elects not to assess an initial fine in this case.</w:t>
      </w:r>
    </w:p>
    <w:p w14:paraId="223A2AD1" w14:textId="77777777" w:rsidR="0090015F" w:rsidRPr="004C4929" w:rsidRDefault="0090015F" w:rsidP="0090015F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The court:</w:t>
      </w:r>
    </w:p>
    <w:p w14:paraId="2C895710" w14:textId="77777777" w:rsidR="0090015F" w:rsidRPr="004C4929" w:rsidRDefault="0090015F" w:rsidP="0090015F">
      <w:pPr>
        <w:pStyle w:val="ListParagraph"/>
        <w:numPr>
          <w:ilvl w:val="0"/>
          <w:numId w:val="10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b/>
          <w:bCs/>
          <w:sz w:val="24"/>
          <w:szCs w:val="24"/>
        </w:rPr>
        <w:t>WAIVES</w:t>
      </w:r>
      <w:r w:rsidRPr="004C4929">
        <w:rPr>
          <w:rFonts w:eastAsia="Times New Roman" w:cs="Calibri"/>
          <w:sz w:val="24"/>
          <w:szCs w:val="24"/>
        </w:rPr>
        <w:t xml:space="preserve"> court costs because Defendant is indigent, lacks sufficient resources or income to pay the court costs, or was a child at the time of the offense.</w:t>
      </w:r>
    </w:p>
    <w:p w14:paraId="2BDDD110" w14:textId="77777777" w:rsidR="0090015F" w:rsidRPr="004C4929" w:rsidRDefault="0090015F" w:rsidP="0090015F">
      <w:pPr>
        <w:pStyle w:val="ListParagraph"/>
        <w:numPr>
          <w:ilvl w:val="0"/>
          <w:numId w:val="10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b/>
          <w:sz w:val="24"/>
          <w:szCs w:val="24"/>
        </w:rPr>
        <w:t>ORDERS</w:t>
      </w:r>
      <w:r w:rsidRPr="004C4929">
        <w:rPr>
          <w:rFonts w:eastAsia="Times New Roman" w:cs="Calibri"/>
          <w:sz w:val="24"/>
          <w:szCs w:val="24"/>
        </w:rPr>
        <w:t xml:space="preserve"> Defendant to pay court costs, in the amount indicated above in the following manner:</w:t>
      </w:r>
    </w:p>
    <w:p w14:paraId="77AA1AE4" w14:textId="77777777" w:rsidR="0090015F" w:rsidRPr="004C4929" w:rsidRDefault="0090015F" w:rsidP="0090015F">
      <w:pPr>
        <w:numPr>
          <w:ilvl w:val="0"/>
          <w:numId w:val="5"/>
        </w:numPr>
        <w:spacing w:before="120" w:after="120" w:line="288" w:lineRule="auto"/>
        <w:ind w:left="1080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Defendant shall pay the court costs immediately.</w:t>
      </w:r>
      <w:r>
        <w:rPr>
          <w:rFonts w:eastAsia="Times New Roman" w:cs="Calibri"/>
          <w:sz w:val="24"/>
          <w:szCs w:val="24"/>
        </w:rPr>
        <w:t xml:space="preserve"> </w:t>
      </w:r>
    </w:p>
    <w:p w14:paraId="53D692FD" w14:textId="77777777" w:rsidR="0090015F" w:rsidRPr="004C4929" w:rsidRDefault="0090015F" w:rsidP="0090015F">
      <w:pPr>
        <w:numPr>
          <w:ilvl w:val="0"/>
          <w:numId w:val="5"/>
        </w:numPr>
        <w:spacing w:before="120" w:after="120" w:line="288" w:lineRule="auto"/>
        <w:ind w:left="1080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Defendant shall pay $__________ of the court costs in installments during the period of probation, as specified by the court below:</w:t>
      </w:r>
    </w:p>
    <w:p w14:paraId="69D1DEFB" w14:textId="77777777" w:rsidR="0090015F" w:rsidRDefault="0090015F" w:rsidP="0090015F">
      <w:pPr>
        <w:spacing w:before="120" w:after="120" w:line="288" w:lineRule="auto"/>
        <w:ind w:left="720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__________________________________________________________________</w:t>
      </w:r>
    </w:p>
    <w:p w14:paraId="336432AE" w14:textId="77777777" w:rsidR="0090015F" w:rsidRPr="004C4929" w:rsidRDefault="0090015F" w:rsidP="0090015F">
      <w:pPr>
        <w:numPr>
          <w:ilvl w:val="0"/>
          <w:numId w:val="5"/>
        </w:numPr>
        <w:spacing w:before="120" w:after="120" w:line="288" w:lineRule="auto"/>
        <w:ind w:left="1080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Defendant shall discharge $__________ of the court costs by performing community service or attending a tutoring program, as specified by the court below:</w:t>
      </w:r>
    </w:p>
    <w:p w14:paraId="25F8FB7A" w14:textId="77777777" w:rsidR="0090015F" w:rsidRPr="004C4929" w:rsidRDefault="0090015F" w:rsidP="0090015F">
      <w:pPr>
        <w:spacing w:before="120" w:after="120" w:line="288" w:lineRule="auto"/>
        <w:ind w:left="720"/>
        <w:rPr>
          <w:rFonts w:eastAsia="Times New Roman" w:cs="Calibri"/>
          <w:sz w:val="24"/>
          <w:szCs w:val="24"/>
        </w:rPr>
      </w:pPr>
      <w:r w:rsidRPr="004C4929">
        <w:rPr>
          <w:rFonts w:eastAsia="Times New Roman" w:cs="Calibri"/>
          <w:sz w:val="24"/>
          <w:szCs w:val="24"/>
        </w:rPr>
        <w:t>________________________________________________________________________________________________________________________________________________</w:t>
      </w:r>
    </w:p>
    <w:p w14:paraId="5BD44EFC" w14:textId="77777777" w:rsidR="0090015F" w:rsidRPr="003713C6" w:rsidRDefault="0090015F" w:rsidP="0090015F">
      <w:pPr>
        <w:spacing w:before="120" w:after="120" w:line="288" w:lineRule="auto"/>
        <w:rPr>
          <w:rFonts w:eastAsia="Times New Roman" w:cs="Calibri"/>
          <w:b/>
          <w:bCs/>
          <w:sz w:val="24"/>
          <w:szCs w:val="24"/>
        </w:rPr>
      </w:pPr>
      <w:r w:rsidRPr="003713C6">
        <w:rPr>
          <w:rFonts w:ascii="Calibri" w:eastAsia="Times New Roman" w:hAnsi="Calibri" w:cs="Calibri"/>
          <w:b/>
          <w:bCs/>
          <w:sz w:val="24"/>
          <w:szCs w:val="24"/>
        </w:rPr>
        <w:t>If any amount is paid on or after the 31</w:t>
      </w:r>
      <w:r w:rsidRPr="003713C6">
        <w:rPr>
          <w:rFonts w:ascii="Calibri" w:eastAsia="Times New Roman" w:hAnsi="Calibri" w:cs="Calibri"/>
          <w:b/>
          <w:bCs/>
          <w:sz w:val="24"/>
          <w:szCs w:val="24"/>
          <w:vertAlign w:val="superscript"/>
        </w:rPr>
        <w:t>st</w:t>
      </w:r>
      <w:r w:rsidRPr="003713C6">
        <w:rPr>
          <w:rFonts w:ascii="Calibri" w:eastAsia="Times New Roman" w:hAnsi="Calibri" w:cs="Calibri"/>
          <w:b/>
          <w:bCs/>
          <w:sz w:val="24"/>
          <w:szCs w:val="24"/>
        </w:rPr>
        <w:t xml:space="preserve"> day from date this order is signed, a $15 time payment reimbursement fee will be assessed.</w:t>
      </w:r>
    </w:p>
    <w:p w14:paraId="184B7C1E" w14:textId="74D5C256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 xml:space="preserve">The court </w:t>
      </w:r>
      <w:r w:rsidRPr="00837BBA">
        <w:rPr>
          <w:rFonts w:eastAsia="Times New Roman" w:cs="Calibri"/>
          <w:b/>
          <w:sz w:val="24"/>
          <w:szCs w:val="24"/>
        </w:rPr>
        <w:t>FINDS</w:t>
      </w:r>
      <w:r w:rsidRPr="00837BBA">
        <w:rPr>
          <w:rFonts w:eastAsia="Times New Roman" w:cs="Calibri"/>
          <w:sz w:val="24"/>
          <w:szCs w:val="24"/>
        </w:rPr>
        <w:t xml:space="preserve"> that:</w:t>
      </w:r>
    </w:p>
    <w:p w14:paraId="4F51BDA6" w14:textId="3A7A3E1A" w:rsidR="00253AE8" w:rsidRPr="00837BBA" w:rsidRDefault="00253AE8" w:rsidP="00837BBA">
      <w:pPr>
        <w:numPr>
          <w:ilvl w:val="0"/>
          <w:numId w:val="6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Defendant owes no restitution in connection with the charged offense.</w:t>
      </w:r>
    </w:p>
    <w:p w14:paraId="0DE578E0" w14:textId="73B267D6" w:rsidR="00253AE8" w:rsidRPr="00837BBA" w:rsidRDefault="00253AE8" w:rsidP="00837BBA">
      <w:pPr>
        <w:numPr>
          <w:ilvl w:val="0"/>
          <w:numId w:val="6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lastRenderedPageBreak/>
        <w:t xml:space="preserve">Defendant owes restitution to a victim of the offense, and the Defendant is </w:t>
      </w:r>
      <w:r w:rsidRPr="00837BBA">
        <w:rPr>
          <w:rFonts w:eastAsia="Times New Roman" w:cs="Calibri"/>
          <w:b/>
          <w:sz w:val="24"/>
          <w:szCs w:val="24"/>
        </w:rPr>
        <w:t>ORDERED</w:t>
      </w:r>
      <w:r w:rsidRPr="00837BBA">
        <w:rPr>
          <w:rFonts w:eastAsia="Times New Roman" w:cs="Calibri"/>
          <w:sz w:val="24"/>
          <w:szCs w:val="24"/>
        </w:rPr>
        <w:t xml:space="preserve"> to make restitution to __________</w:t>
      </w:r>
      <w:r w:rsidR="00837BBA">
        <w:rPr>
          <w:rFonts w:eastAsia="Times New Roman" w:cs="Calibri"/>
          <w:sz w:val="24"/>
          <w:szCs w:val="24"/>
        </w:rPr>
        <w:t>________</w:t>
      </w:r>
      <w:r w:rsidRPr="00837BBA">
        <w:rPr>
          <w:rFonts w:eastAsia="Times New Roman" w:cs="Calibri"/>
          <w:sz w:val="24"/>
          <w:szCs w:val="24"/>
        </w:rPr>
        <w:t xml:space="preserve">______________, the victim of the offense, as specified by the </w:t>
      </w:r>
      <w:r w:rsidR="00837BBA">
        <w:rPr>
          <w:rFonts w:eastAsia="Times New Roman" w:cs="Calibri"/>
          <w:sz w:val="24"/>
          <w:szCs w:val="24"/>
        </w:rPr>
        <w:t>c</w:t>
      </w:r>
      <w:r w:rsidRPr="00837BBA">
        <w:rPr>
          <w:rFonts w:eastAsia="Times New Roman" w:cs="Calibri"/>
          <w:sz w:val="24"/>
          <w:szCs w:val="24"/>
        </w:rPr>
        <w:t>ourt below.</w:t>
      </w:r>
    </w:p>
    <w:p w14:paraId="375AEE9C" w14:textId="33387A55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______________________________________________________________________________</w:t>
      </w:r>
    </w:p>
    <w:p w14:paraId="7B85B520" w14:textId="69A49555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 xml:space="preserve">The court </w:t>
      </w:r>
      <w:r w:rsidRPr="00837BBA">
        <w:rPr>
          <w:rFonts w:eastAsia="Times New Roman" w:cs="Calibri"/>
          <w:b/>
          <w:sz w:val="24"/>
          <w:szCs w:val="24"/>
        </w:rPr>
        <w:t>ORDERS</w:t>
      </w:r>
      <w:r w:rsidRPr="00837BBA">
        <w:rPr>
          <w:rFonts w:eastAsia="Times New Roman" w:cs="Calibri"/>
          <w:sz w:val="24"/>
          <w:szCs w:val="24"/>
        </w:rPr>
        <w:t xml:space="preserve"> Defendant to comply with the following terms and conditions during the probation period:</w:t>
      </w:r>
    </w:p>
    <w:p w14:paraId="01783326" w14:textId="43933ED9" w:rsidR="009D067B" w:rsidRPr="00837BBA" w:rsidRDefault="007F5EA4" w:rsidP="00837BBA">
      <w:pPr>
        <w:pStyle w:val="ListParagraph"/>
        <w:tabs>
          <w:tab w:val="left" w:pos="1890"/>
        </w:tabs>
        <w:spacing w:before="120" w:after="120" w:line="288" w:lineRule="auto"/>
        <w:ind w:left="360"/>
        <w:rPr>
          <w:rFonts w:cstheme="minorHAnsi"/>
          <w:sz w:val="24"/>
          <w:szCs w:val="24"/>
        </w:rPr>
      </w:pPr>
      <w:bookmarkStart w:id="0" w:name="_Hlk63755785"/>
      <w:r>
        <w:rPr>
          <w:rFonts w:cstheme="minorHAnsi"/>
          <w:sz w:val="24"/>
          <w:szCs w:val="24"/>
        </w:rPr>
        <w:sym w:font="Wingdings" w:char="F0FE"/>
      </w:r>
      <w:bookmarkEnd w:id="0"/>
      <w:r w:rsidR="00837BBA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 </w:t>
      </w:r>
      <w:r w:rsidR="009D067B" w:rsidRPr="00837BBA">
        <w:rPr>
          <w:rFonts w:cstheme="minorHAnsi"/>
          <w:sz w:val="24"/>
          <w:szCs w:val="24"/>
        </w:rPr>
        <w:t>Complete _____ hours of community service as indicated below:</w:t>
      </w:r>
    </w:p>
    <w:p w14:paraId="7B4EE53C" w14:textId="1CFF61AE" w:rsidR="009D067B" w:rsidRPr="00837BBA" w:rsidRDefault="009D067B" w:rsidP="00837BBA">
      <w:pPr>
        <w:tabs>
          <w:tab w:val="left" w:pos="1890"/>
        </w:tabs>
        <w:spacing w:before="120" w:after="120" w:line="288" w:lineRule="auto"/>
        <w:ind w:firstLine="450"/>
        <w:rPr>
          <w:rFonts w:cstheme="minorHAnsi"/>
          <w:sz w:val="24"/>
          <w:szCs w:val="24"/>
        </w:rPr>
      </w:pPr>
      <w:r w:rsidRPr="00837BBA">
        <w:rPr>
          <w:rFonts w:cstheme="minorHAnsi"/>
          <w:sz w:val="24"/>
          <w:szCs w:val="24"/>
        </w:rPr>
        <w:t>__________________________________________________________________________</w:t>
      </w:r>
    </w:p>
    <w:p w14:paraId="1F1A6339" w14:textId="02DEE9C5" w:rsidR="009D067B" w:rsidRPr="00837BBA" w:rsidRDefault="007F5EA4" w:rsidP="00837BBA">
      <w:pPr>
        <w:pStyle w:val="ListParagraph"/>
        <w:tabs>
          <w:tab w:val="left" w:pos="1890"/>
        </w:tabs>
        <w:spacing w:before="120" w:after="120" w:line="288" w:lineRule="auto"/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FE"/>
      </w:r>
      <w:r>
        <w:rPr>
          <w:rFonts w:cstheme="minorHAnsi"/>
          <w:sz w:val="24"/>
          <w:szCs w:val="24"/>
        </w:rPr>
        <w:t xml:space="preserve">  </w:t>
      </w:r>
      <w:r w:rsidR="009D067B" w:rsidRPr="00837BBA">
        <w:rPr>
          <w:rFonts w:cstheme="minorHAnsi"/>
          <w:sz w:val="24"/>
          <w:szCs w:val="24"/>
        </w:rPr>
        <w:t>Within 90 days of the issuance of this order, complete the following:</w:t>
      </w:r>
    </w:p>
    <w:p w14:paraId="6120CBF4" w14:textId="455FFF7A" w:rsidR="009D067B" w:rsidRPr="00837BBA" w:rsidRDefault="009D067B" w:rsidP="00837BBA">
      <w:pPr>
        <w:pStyle w:val="ListParagraph"/>
        <w:numPr>
          <w:ilvl w:val="0"/>
          <w:numId w:val="11"/>
        </w:numPr>
        <w:tabs>
          <w:tab w:val="left" w:pos="1890"/>
        </w:tabs>
        <w:spacing w:before="120" w:after="120" w:line="288" w:lineRule="auto"/>
        <w:rPr>
          <w:rFonts w:cstheme="minorHAnsi"/>
          <w:sz w:val="24"/>
          <w:szCs w:val="24"/>
        </w:rPr>
      </w:pPr>
      <w:r w:rsidRPr="00837BBA">
        <w:rPr>
          <w:rFonts w:cstheme="minorHAnsi"/>
          <w:sz w:val="24"/>
          <w:szCs w:val="24"/>
        </w:rPr>
        <w:t>An alcohol awareness program, a drug education program</w:t>
      </w:r>
      <w:r w:rsidR="001A7DF6">
        <w:rPr>
          <w:rFonts w:cstheme="minorHAnsi"/>
          <w:sz w:val="24"/>
          <w:szCs w:val="24"/>
        </w:rPr>
        <w:t xml:space="preserve">, </w:t>
      </w:r>
      <w:r w:rsidRPr="00837BBA">
        <w:rPr>
          <w:rFonts w:cstheme="minorHAnsi"/>
          <w:sz w:val="24"/>
          <w:szCs w:val="24"/>
        </w:rPr>
        <w:t xml:space="preserve">or a drug and alcohol driving awareness program </w:t>
      </w:r>
      <w:r w:rsidR="00F54B29">
        <w:rPr>
          <w:rFonts w:cstheme="minorHAnsi"/>
          <w:sz w:val="24"/>
          <w:szCs w:val="24"/>
        </w:rPr>
        <w:t>regulated</w:t>
      </w:r>
      <w:r w:rsidR="00CB7BB0">
        <w:rPr>
          <w:rFonts w:cstheme="minorHAnsi"/>
          <w:sz w:val="24"/>
          <w:szCs w:val="24"/>
        </w:rPr>
        <w:t xml:space="preserve"> by the Texas Department of Licensing and Regulation</w:t>
      </w:r>
      <w:r w:rsidR="00F54B29">
        <w:rPr>
          <w:rFonts w:cstheme="minorHAnsi"/>
          <w:sz w:val="24"/>
          <w:szCs w:val="24"/>
        </w:rPr>
        <w:t xml:space="preserve"> under Government Code Ch. 171.</w:t>
      </w:r>
      <w:r w:rsidR="00CB7BB0">
        <w:rPr>
          <w:rFonts w:cstheme="minorHAnsi"/>
          <w:sz w:val="24"/>
          <w:szCs w:val="24"/>
        </w:rPr>
        <w:t xml:space="preserve"> Approved courses can be found at www.tdlr.</w:t>
      </w:r>
      <w:r w:rsidR="00D42353">
        <w:rPr>
          <w:rFonts w:cstheme="minorHAnsi"/>
          <w:sz w:val="24"/>
          <w:szCs w:val="24"/>
        </w:rPr>
        <w:t>texas.gov.</w:t>
      </w:r>
    </w:p>
    <w:p w14:paraId="430D9B95" w14:textId="5A5ECF14" w:rsidR="009D067B" w:rsidRPr="00837BBA" w:rsidRDefault="009D067B" w:rsidP="00837BBA">
      <w:pPr>
        <w:pStyle w:val="ListParagraph"/>
        <w:numPr>
          <w:ilvl w:val="0"/>
          <w:numId w:val="11"/>
        </w:numPr>
        <w:tabs>
          <w:tab w:val="left" w:pos="1890"/>
        </w:tabs>
        <w:spacing w:before="120" w:after="120" w:line="288" w:lineRule="auto"/>
        <w:rPr>
          <w:rFonts w:cstheme="minorHAnsi"/>
          <w:sz w:val="24"/>
          <w:szCs w:val="24"/>
        </w:rPr>
      </w:pPr>
      <w:r w:rsidRPr="00837BBA">
        <w:rPr>
          <w:rFonts w:cstheme="minorHAnsi"/>
          <w:sz w:val="24"/>
          <w:szCs w:val="24"/>
        </w:rPr>
        <w:t>An additional 8 hours of community service as indicated below (</w:t>
      </w:r>
      <w:r w:rsidRPr="00837BBA">
        <w:rPr>
          <w:rFonts w:cstheme="minorHAnsi"/>
          <w:i/>
          <w:iCs/>
          <w:sz w:val="24"/>
          <w:szCs w:val="24"/>
        </w:rPr>
        <w:t>if the court finds that Defendant resides in a county with fewer than 75,000 residents</w:t>
      </w:r>
      <w:r w:rsidR="00C93ED2" w:rsidRPr="00837BBA">
        <w:rPr>
          <w:rFonts w:cstheme="minorHAnsi"/>
          <w:i/>
          <w:iCs/>
          <w:sz w:val="24"/>
          <w:szCs w:val="24"/>
        </w:rPr>
        <w:t xml:space="preserve"> and access is not readily available to an awareness program</w:t>
      </w:r>
      <w:r w:rsidRPr="00837BBA">
        <w:rPr>
          <w:rFonts w:cstheme="minorHAnsi"/>
          <w:sz w:val="24"/>
          <w:szCs w:val="24"/>
        </w:rPr>
        <w:t>):</w:t>
      </w:r>
    </w:p>
    <w:p w14:paraId="7C168821" w14:textId="023B25F6" w:rsidR="009D067B" w:rsidRPr="00837BBA" w:rsidRDefault="009D067B" w:rsidP="00837BBA">
      <w:pPr>
        <w:pStyle w:val="ListParagraph"/>
        <w:tabs>
          <w:tab w:val="left" w:pos="1890"/>
        </w:tabs>
        <w:spacing w:before="120" w:after="120" w:line="288" w:lineRule="auto"/>
        <w:ind w:left="1440"/>
        <w:rPr>
          <w:sz w:val="24"/>
          <w:szCs w:val="24"/>
        </w:rPr>
      </w:pPr>
      <w:r w:rsidRPr="00837BBA">
        <w:rPr>
          <w:rFonts w:cstheme="minorHAnsi"/>
          <w:sz w:val="24"/>
          <w:szCs w:val="24"/>
        </w:rPr>
        <w:t>__________________________________________________________________</w:t>
      </w:r>
    </w:p>
    <w:p w14:paraId="5054DA67" w14:textId="0B5C915F" w:rsidR="00253AE8" w:rsidRPr="00837BBA" w:rsidRDefault="00253AE8" w:rsidP="00837BBA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Do not commit any offense against the laws of the United States, the State of Texas, a political subdivision of the State of Texas, or another state.</w:t>
      </w:r>
    </w:p>
    <w:p w14:paraId="41EC6705" w14:textId="77777777" w:rsidR="00C93ED2" w:rsidRPr="00837BBA" w:rsidRDefault="00C93ED2" w:rsidP="00837BBA">
      <w:pPr>
        <w:pStyle w:val="ListParagraph"/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 xml:space="preserve">Abstain from the use of alcohol, controlled substances, or other intoxicating substances </w:t>
      </w:r>
      <w:r w:rsidRPr="00837BBA">
        <w:rPr>
          <w:rFonts w:eastAsia="Times New Roman" w:cs="Calibri"/>
          <w:i/>
          <w:sz w:val="24"/>
          <w:szCs w:val="24"/>
        </w:rPr>
        <w:t>(unless otherwise directed by a licensed physician)</w:t>
      </w:r>
      <w:r w:rsidRPr="00837BBA">
        <w:rPr>
          <w:rFonts w:eastAsia="Times New Roman" w:cs="Calibri"/>
          <w:sz w:val="24"/>
          <w:szCs w:val="24"/>
        </w:rPr>
        <w:t>.</w:t>
      </w:r>
    </w:p>
    <w:p w14:paraId="1E7DFE4E" w14:textId="2BBDCEB4" w:rsidR="0095504D" w:rsidRPr="00837BBA" w:rsidRDefault="0095504D" w:rsidP="00837BBA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Present satisfactory evidence of full and complete compliance with this order to the court in the manner indicated below.</w:t>
      </w:r>
    </w:p>
    <w:p w14:paraId="6291BF2A" w14:textId="77777777" w:rsidR="0095504D" w:rsidRPr="00837BBA" w:rsidRDefault="0095504D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0C5F9D61" w14:textId="2321AE80" w:rsidR="0095504D" w:rsidRPr="00837BBA" w:rsidRDefault="0095504D" w:rsidP="00837BBA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Post a bond in the amount of $_______</w:t>
      </w:r>
      <w:r w:rsidR="00837BBA">
        <w:rPr>
          <w:rFonts w:eastAsia="Times New Roman" w:cs="Calibri"/>
          <w:sz w:val="24"/>
          <w:szCs w:val="24"/>
        </w:rPr>
        <w:t>______</w:t>
      </w:r>
      <w:r w:rsidRPr="00837BBA">
        <w:rPr>
          <w:rFonts w:eastAsia="Times New Roman" w:cs="Calibri"/>
          <w:sz w:val="24"/>
          <w:szCs w:val="24"/>
        </w:rPr>
        <w:t>___ to secure payment of the fine.</w:t>
      </w:r>
    </w:p>
    <w:p w14:paraId="0F013F00" w14:textId="77777777" w:rsidR="00253AE8" w:rsidRPr="00837BBA" w:rsidRDefault="00253AE8" w:rsidP="00837BBA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Submit to professional counseling as indicated below:</w:t>
      </w:r>
    </w:p>
    <w:p w14:paraId="3DDAAB62" w14:textId="65E00642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1D502C29" w14:textId="77777777" w:rsidR="00253AE8" w:rsidRPr="00837BBA" w:rsidRDefault="00253AE8" w:rsidP="00837BBA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Submit to diagnostic testing for alcohol, controlled substances, or other drugs as indicated below:</w:t>
      </w:r>
    </w:p>
    <w:p w14:paraId="27BAE48E" w14:textId="1A450BBD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lastRenderedPageBreak/>
        <w:t>____________________________________________________________________________________________________________________________________________________________</w:t>
      </w:r>
    </w:p>
    <w:p w14:paraId="4F99C6D9" w14:textId="77777777" w:rsidR="00253AE8" w:rsidRPr="00837BBA" w:rsidRDefault="00253AE8" w:rsidP="00837BBA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Submit to a psychosocial assessment as indicated below:</w:t>
      </w:r>
    </w:p>
    <w:p w14:paraId="596E4540" w14:textId="657024EA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6722C8BE" w14:textId="77777777" w:rsidR="00253AE8" w:rsidRPr="00837BBA" w:rsidRDefault="00253AE8" w:rsidP="00837BBA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Participate in an alcohol or drug abuse treatment or education program as indicated below:</w:t>
      </w:r>
    </w:p>
    <w:p w14:paraId="3C7C1709" w14:textId="2692B680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4EB03448" w14:textId="669797BA" w:rsidR="00253AE8" w:rsidRPr="00837BBA" w:rsidRDefault="00253AE8" w:rsidP="00837BBA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Pay the costs for any diagnostic testing, psychosocial assessment or treatment</w:t>
      </w:r>
      <w:r w:rsidR="00371CE0" w:rsidRPr="00837BBA">
        <w:rPr>
          <w:rFonts w:eastAsia="Times New Roman" w:cs="Calibri"/>
          <w:sz w:val="24"/>
          <w:szCs w:val="24"/>
        </w:rPr>
        <w:t xml:space="preserve">, </w:t>
      </w:r>
      <w:r w:rsidRPr="00837BBA">
        <w:rPr>
          <w:rFonts w:eastAsia="Times New Roman" w:cs="Calibri"/>
          <w:sz w:val="24"/>
          <w:szCs w:val="24"/>
        </w:rPr>
        <w:t>or education program in the manner indicated below:</w:t>
      </w:r>
    </w:p>
    <w:p w14:paraId="58D2963B" w14:textId="2EE1C6C1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6340527C" w14:textId="3A801E96" w:rsidR="00253AE8" w:rsidRPr="00837BBA" w:rsidRDefault="00253AE8" w:rsidP="00837BBA">
      <w:pPr>
        <w:numPr>
          <w:ilvl w:val="0"/>
          <w:numId w:val="9"/>
        </w:num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 xml:space="preserve">Comply with these additional </w:t>
      </w:r>
      <w:r w:rsidR="0095504D" w:rsidRPr="00837BBA">
        <w:rPr>
          <w:rFonts w:eastAsia="Times New Roman" w:cs="Calibri"/>
          <w:sz w:val="24"/>
          <w:szCs w:val="24"/>
        </w:rPr>
        <w:t xml:space="preserve">reasonable </w:t>
      </w:r>
      <w:r w:rsidRPr="00837BBA">
        <w:rPr>
          <w:rFonts w:eastAsia="Times New Roman" w:cs="Calibri"/>
          <w:sz w:val="24"/>
          <w:szCs w:val="24"/>
        </w:rPr>
        <w:t>terms and conditions:</w:t>
      </w:r>
    </w:p>
    <w:p w14:paraId="3C08BF52" w14:textId="2FF8071F" w:rsidR="00253AE8" w:rsidRPr="007F5EA4" w:rsidRDefault="00253AE8" w:rsidP="007F5EA4">
      <w:pPr>
        <w:pStyle w:val="ListParagraph"/>
        <w:numPr>
          <w:ilvl w:val="0"/>
          <w:numId w:val="14"/>
        </w:numPr>
        <w:spacing w:before="120" w:after="120" w:line="288" w:lineRule="auto"/>
        <w:ind w:left="360"/>
        <w:rPr>
          <w:rFonts w:eastAsia="Times New Roman" w:cs="Calibri"/>
          <w:sz w:val="24"/>
          <w:szCs w:val="24"/>
        </w:rPr>
      </w:pPr>
      <w:r w:rsidRPr="007F5EA4">
        <w:rPr>
          <w:rFonts w:eastAsia="Times New Roman" w:cs="Calibri"/>
          <w:sz w:val="24"/>
          <w:szCs w:val="24"/>
        </w:rPr>
        <w:t>____________________________________________</w:t>
      </w:r>
      <w:r w:rsidR="007F5EA4">
        <w:rPr>
          <w:rFonts w:eastAsia="Times New Roman" w:cs="Calibri"/>
          <w:sz w:val="24"/>
          <w:szCs w:val="24"/>
        </w:rPr>
        <w:t>_______________________________</w:t>
      </w:r>
    </w:p>
    <w:p w14:paraId="36A08A86" w14:textId="4D2A3856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______________________________________________________________________________</w:t>
      </w:r>
    </w:p>
    <w:p w14:paraId="3AAFA099" w14:textId="54BA18CD" w:rsidR="00253AE8" w:rsidRPr="007F5EA4" w:rsidRDefault="00253AE8" w:rsidP="007F5EA4">
      <w:pPr>
        <w:pStyle w:val="ListParagraph"/>
        <w:numPr>
          <w:ilvl w:val="0"/>
          <w:numId w:val="14"/>
        </w:numPr>
        <w:spacing w:before="120" w:after="120" w:line="288" w:lineRule="auto"/>
        <w:ind w:left="360"/>
        <w:rPr>
          <w:rFonts w:eastAsia="Times New Roman" w:cs="Calibri"/>
          <w:sz w:val="24"/>
          <w:szCs w:val="24"/>
        </w:rPr>
      </w:pPr>
      <w:r w:rsidRPr="007F5EA4">
        <w:rPr>
          <w:rFonts w:eastAsia="Times New Roman" w:cs="Calibri"/>
          <w:sz w:val="24"/>
          <w:szCs w:val="24"/>
        </w:rPr>
        <w:t>____________________________________________</w:t>
      </w:r>
      <w:r w:rsidR="007F5EA4">
        <w:rPr>
          <w:rFonts w:eastAsia="Times New Roman" w:cs="Calibri"/>
          <w:sz w:val="24"/>
          <w:szCs w:val="24"/>
        </w:rPr>
        <w:t>_______________________________</w:t>
      </w:r>
    </w:p>
    <w:p w14:paraId="7EB0EF49" w14:textId="2B351483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______________________________________________________________________________</w:t>
      </w:r>
    </w:p>
    <w:p w14:paraId="6A0A6B43" w14:textId="0A3D6030" w:rsidR="00253AE8" w:rsidRPr="007F5EA4" w:rsidRDefault="00253AE8" w:rsidP="007F5EA4">
      <w:pPr>
        <w:pStyle w:val="ListParagraph"/>
        <w:numPr>
          <w:ilvl w:val="0"/>
          <w:numId w:val="14"/>
        </w:numPr>
        <w:spacing w:before="120" w:after="120" w:line="288" w:lineRule="auto"/>
        <w:ind w:left="360"/>
        <w:rPr>
          <w:rFonts w:eastAsia="Times New Roman" w:cs="Calibri"/>
          <w:sz w:val="24"/>
          <w:szCs w:val="24"/>
        </w:rPr>
      </w:pPr>
      <w:r w:rsidRPr="007F5EA4">
        <w:rPr>
          <w:rFonts w:eastAsia="Times New Roman" w:cs="Calibri"/>
          <w:sz w:val="24"/>
          <w:szCs w:val="24"/>
        </w:rPr>
        <w:t>____________________________________________</w:t>
      </w:r>
      <w:r w:rsidR="007F5EA4">
        <w:rPr>
          <w:rFonts w:eastAsia="Times New Roman" w:cs="Calibri"/>
          <w:sz w:val="24"/>
          <w:szCs w:val="24"/>
        </w:rPr>
        <w:t>_______________________________</w:t>
      </w:r>
    </w:p>
    <w:p w14:paraId="2CC1E5DF" w14:textId="581C61D7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______________________________________________________________________________</w:t>
      </w:r>
    </w:p>
    <w:p w14:paraId="604D5024" w14:textId="0E20D803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 xml:space="preserve">The court admonishes Defendant that full and complete compliance with this order will result in the dismissal of the charged offense.  </w:t>
      </w:r>
    </w:p>
    <w:p w14:paraId="0AB671C8" w14:textId="5E30375F" w:rsidR="00253AE8" w:rsidRPr="00837BBA" w:rsidRDefault="00253AE8" w:rsidP="00837BBA">
      <w:pPr>
        <w:spacing w:before="120" w:after="120" w:line="288" w:lineRule="auto"/>
        <w:rPr>
          <w:rFonts w:eastAsia="Times New Roman" w:cs="Calibri"/>
          <w:sz w:val="24"/>
          <w:szCs w:val="24"/>
        </w:rPr>
      </w:pPr>
      <w:r w:rsidRPr="00837BBA">
        <w:rPr>
          <w:rFonts w:eastAsia="Times New Roman" w:cs="Calibri"/>
          <w:sz w:val="24"/>
          <w:szCs w:val="24"/>
        </w:rPr>
        <w:t>If Defendant fails to comply with the court’s order, the court will summon Defendant to a hearing.  If Defendant fails to show good cause at the hearing for the failure to comply with th</w:t>
      </w:r>
      <w:r w:rsidR="00371CE0" w:rsidRPr="00837BBA">
        <w:rPr>
          <w:rFonts w:eastAsia="Times New Roman" w:cs="Calibri"/>
          <w:sz w:val="24"/>
          <w:szCs w:val="24"/>
        </w:rPr>
        <w:t>is</w:t>
      </w:r>
      <w:r w:rsidRPr="00837BBA">
        <w:rPr>
          <w:rFonts w:eastAsia="Times New Roman" w:cs="Calibri"/>
          <w:sz w:val="24"/>
          <w:szCs w:val="24"/>
        </w:rPr>
        <w:t xml:space="preserve"> order, the court will issue a judgment of conviction and impose the fine assessed in the amount indicated above.</w:t>
      </w:r>
    </w:p>
    <w:p w14:paraId="17D424F2" w14:textId="14DF79BD" w:rsidR="00837BBA" w:rsidRPr="00837BBA" w:rsidRDefault="00837BBA" w:rsidP="00837BBA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 w:rsidRPr="00837BBA">
        <w:rPr>
          <w:rFonts w:ascii="Calibri" w:eastAsia="Calibri" w:hAnsi="Calibri" w:cs="Calibri"/>
          <w:b/>
          <w:sz w:val="24"/>
          <w:szCs w:val="24"/>
        </w:rPr>
        <w:t xml:space="preserve">ISSUED AND SIGNED </w:t>
      </w:r>
      <w:r w:rsidRPr="00837BBA">
        <w:rPr>
          <w:rFonts w:ascii="Calibri" w:eastAsia="Calibri" w:hAnsi="Calibri" w:cs="Calibri"/>
          <w:sz w:val="24"/>
          <w:szCs w:val="24"/>
        </w:rPr>
        <w:t xml:space="preserve">on </w:t>
      </w:r>
      <w:r w:rsidRPr="00837BBA">
        <w:rPr>
          <w:rFonts w:ascii="Calibri" w:eastAsia="Calibri" w:hAnsi="Calibri" w:cs="Calibri"/>
          <w:bCs/>
          <w:sz w:val="24"/>
          <w:szCs w:val="24"/>
        </w:rPr>
        <w:t>_________________________, 20____</w:t>
      </w:r>
      <w:r w:rsidRPr="00837BBA">
        <w:rPr>
          <w:rFonts w:ascii="Calibri" w:eastAsia="Calibri" w:hAnsi="Calibri" w:cs="Calibri"/>
          <w:b/>
          <w:sz w:val="24"/>
          <w:szCs w:val="24"/>
        </w:rPr>
        <w:t xml:space="preserve">. </w:t>
      </w:r>
    </w:p>
    <w:p w14:paraId="409A1BF3" w14:textId="77777777" w:rsidR="00837BBA" w:rsidRPr="00837BBA" w:rsidRDefault="00837BBA" w:rsidP="00837BBA">
      <w:pPr>
        <w:spacing w:after="0"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837BBA">
        <w:rPr>
          <w:rFonts w:ascii="Calibri" w:eastAsia="Calibri" w:hAnsi="Calibri" w:cs="Calibri"/>
          <w:sz w:val="24"/>
          <w:szCs w:val="24"/>
        </w:rPr>
        <w:tab/>
      </w:r>
      <w:r w:rsidRPr="00837BBA">
        <w:rPr>
          <w:rFonts w:ascii="Calibri" w:eastAsia="Calibri" w:hAnsi="Calibri" w:cs="Calibri"/>
          <w:sz w:val="24"/>
          <w:szCs w:val="24"/>
        </w:rPr>
        <w:tab/>
      </w:r>
      <w:r w:rsidRPr="00837BBA">
        <w:rPr>
          <w:rFonts w:ascii="Calibri" w:eastAsia="Calibri" w:hAnsi="Calibri" w:cs="Calibri"/>
          <w:sz w:val="24"/>
          <w:szCs w:val="24"/>
        </w:rPr>
        <w:tab/>
      </w:r>
      <w:r w:rsidRPr="00837BBA">
        <w:rPr>
          <w:rFonts w:ascii="Calibri" w:eastAsia="Calibri" w:hAnsi="Calibri" w:cs="Calibri"/>
          <w:sz w:val="24"/>
          <w:szCs w:val="24"/>
        </w:rPr>
        <w:tab/>
      </w:r>
      <w:r w:rsidRPr="00837BBA">
        <w:rPr>
          <w:rFonts w:ascii="Calibri" w:eastAsia="Calibri" w:hAnsi="Calibri" w:cs="Calibri"/>
          <w:sz w:val="24"/>
          <w:szCs w:val="24"/>
        </w:rPr>
        <w:tab/>
      </w:r>
      <w:r w:rsidRPr="00837BBA">
        <w:rPr>
          <w:rFonts w:ascii="Calibri" w:eastAsia="Calibri" w:hAnsi="Calibri" w:cs="Calibri"/>
          <w:sz w:val="24"/>
          <w:szCs w:val="24"/>
        </w:rPr>
        <w:tab/>
      </w:r>
      <w:r w:rsidRPr="00837BBA">
        <w:rPr>
          <w:rFonts w:ascii="Calibri" w:eastAsia="Calibri" w:hAnsi="Calibri" w:cs="Calibri"/>
          <w:sz w:val="24"/>
          <w:szCs w:val="24"/>
        </w:rPr>
        <w:tab/>
      </w:r>
    </w:p>
    <w:p w14:paraId="732F106B" w14:textId="77777777" w:rsidR="00837BBA" w:rsidRPr="00837BBA" w:rsidRDefault="00837BBA" w:rsidP="00837BBA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6F95BC39" w14:textId="77777777" w:rsidR="00837BBA" w:rsidRPr="00837BBA" w:rsidRDefault="00837BBA" w:rsidP="00837BBA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837BBA">
        <w:rPr>
          <w:rFonts w:ascii="Calibri" w:eastAsia="Calibri" w:hAnsi="Calibri" w:cs="Calibri"/>
          <w:sz w:val="24"/>
          <w:szCs w:val="24"/>
        </w:rPr>
        <w:t>________________________________________________</w:t>
      </w:r>
    </w:p>
    <w:p w14:paraId="5E62D183" w14:textId="77777777" w:rsidR="00837BBA" w:rsidRPr="00837BBA" w:rsidRDefault="00837BBA" w:rsidP="00837BBA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837BBA">
        <w:rPr>
          <w:rFonts w:ascii="Calibri" w:eastAsia="Calibri" w:hAnsi="Calibri" w:cs="Calibri"/>
          <w:sz w:val="24"/>
          <w:szCs w:val="24"/>
        </w:rPr>
        <w:t>JUSTICE OF THE PEACE, PRECINCT _______</w:t>
      </w:r>
    </w:p>
    <w:p w14:paraId="47A543FF" w14:textId="2F15F04A" w:rsidR="00705D8A" w:rsidRDefault="00837BBA" w:rsidP="0090015F">
      <w:pPr>
        <w:spacing w:after="0" w:line="240" w:lineRule="auto"/>
        <w:rPr>
          <w:rFonts w:ascii="Cambria" w:hAnsi="Cambria"/>
          <w:sz w:val="24"/>
          <w:szCs w:val="24"/>
        </w:rPr>
      </w:pPr>
      <w:r w:rsidRPr="00837BBA">
        <w:rPr>
          <w:rFonts w:ascii="Calibri" w:eastAsia="Calibri" w:hAnsi="Calibri" w:cs="Calibri"/>
          <w:sz w:val="24"/>
          <w:szCs w:val="24"/>
        </w:rPr>
        <w:t>_____________________ COUNTY, TEXAS</w:t>
      </w:r>
    </w:p>
    <w:sectPr w:rsidR="00705D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C7CA0"/>
    <w:multiLevelType w:val="hybridMultilevel"/>
    <w:tmpl w:val="48C2CD7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E3397"/>
    <w:multiLevelType w:val="hybridMultilevel"/>
    <w:tmpl w:val="01F69CDE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539B0"/>
    <w:multiLevelType w:val="hybridMultilevel"/>
    <w:tmpl w:val="C42C6952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62DE1"/>
    <w:multiLevelType w:val="hybridMultilevel"/>
    <w:tmpl w:val="9B8842F4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9D3B7E"/>
    <w:multiLevelType w:val="hybridMultilevel"/>
    <w:tmpl w:val="FFDC3862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535D5C"/>
    <w:multiLevelType w:val="hybridMultilevel"/>
    <w:tmpl w:val="CBD42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4B41EB"/>
    <w:multiLevelType w:val="hybridMultilevel"/>
    <w:tmpl w:val="4894E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74D00"/>
    <w:multiLevelType w:val="hybridMultilevel"/>
    <w:tmpl w:val="6742C0AE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942F10"/>
    <w:multiLevelType w:val="hybridMultilevel"/>
    <w:tmpl w:val="63041290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9140C8"/>
    <w:multiLevelType w:val="hybridMultilevel"/>
    <w:tmpl w:val="D3724300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C9066D"/>
    <w:multiLevelType w:val="hybridMultilevel"/>
    <w:tmpl w:val="BB3C62FE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56F6B646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E43413"/>
    <w:multiLevelType w:val="hybridMultilevel"/>
    <w:tmpl w:val="FC9205F0"/>
    <w:lvl w:ilvl="0" w:tplc="56F6B646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2661FAB"/>
    <w:multiLevelType w:val="hybridMultilevel"/>
    <w:tmpl w:val="578C0078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867701"/>
    <w:multiLevelType w:val="hybridMultilevel"/>
    <w:tmpl w:val="F190E028"/>
    <w:lvl w:ilvl="0" w:tplc="56F6B64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2"/>
  </w:num>
  <w:num w:numId="4">
    <w:abstractNumId w:val="4"/>
  </w:num>
  <w:num w:numId="5">
    <w:abstractNumId w:val="13"/>
  </w:num>
  <w:num w:numId="6">
    <w:abstractNumId w:val="10"/>
  </w:num>
  <w:num w:numId="7">
    <w:abstractNumId w:val="9"/>
  </w:num>
  <w:num w:numId="8">
    <w:abstractNumId w:val="7"/>
  </w:num>
  <w:num w:numId="9">
    <w:abstractNumId w:val="8"/>
  </w:num>
  <w:num w:numId="10">
    <w:abstractNumId w:val="3"/>
  </w:num>
  <w:num w:numId="11">
    <w:abstractNumId w:val="11"/>
  </w:num>
  <w:num w:numId="12">
    <w:abstractNumId w:val="0"/>
  </w:num>
  <w:num w:numId="13">
    <w:abstractNumId w:val="6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DW2NDE2sTQ3MTNX0lEKTi0uzszPAykwrAUAHC83EywAAAA="/>
  </w:docVars>
  <w:rsids>
    <w:rsidRoot w:val="000B2C87"/>
    <w:rsid w:val="00027955"/>
    <w:rsid w:val="000556A2"/>
    <w:rsid w:val="000B2C87"/>
    <w:rsid w:val="000C502F"/>
    <w:rsid w:val="00151B7B"/>
    <w:rsid w:val="00177C5A"/>
    <w:rsid w:val="001A3A23"/>
    <w:rsid w:val="001A7DF6"/>
    <w:rsid w:val="001C34B1"/>
    <w:rsid w:val="00253AE8"/>
    <w:rsid w:val="002650C3"/>
    <w:rsid w:val="002A18E5"/>
    <w:rsid w:val="002A2866"/>
    <w:rsid w:val="002B1ADB"/>
    <w:rsid w:val="003429B3"/>
    <w:rsid w:val="00371CE0"/>
    <w:rsid w:val="003A1E41"/>
    <w:rsid w:val="004D578F"/>
    <w:rsid w:val="005755E0"/>
    <w:rsid w:val="0058689E"/>
    <w:rsid w:val="0067515B"/>
    <w:rsid w:val="00683B33"/>
    <w:rsid w:val="0069430D"/>
    <w:rsid w:val="006F30B2"/>
    <w:rsid w:val="00705D8A"/>
    <w:rsid w:val="007E11E4"/>
    <w:rsid w:val="007F5EA4"/>
    <w:rsid w:val="00837BBA"/>
    <w:rsid w:val="008C672C"/>
    <w:rsid w:val="0090015F"/>
    <w:rsid w:val="00935BAA"/>
    <w:rsid w:val="0095504D"/>
    <w:rsid w:val="009B22AB"/>
    <w:rsid w:val="009D067B"/>
    <w:rsid w:val="009D303D"/>
    <w:rsid w:val="00AA2D19"/>
    <w:rsid w:val="00B91D63"/>
    <w:rsid w:val="00BC72C3"/>
    <w:rsid w:val="00C2081F"/>
    <w:rsid w:val="00C93ED2"/>
    <w:rsid w:val="00CA6970"/>
    <w:rsid w:val="00CB7BB0"/>
    <w:rsid w:val="00D42353"/>
    <w:rsid w:val="00D62DD3"/>
    <w:rsid w:val="00DC27B5"/>
    <w:rsid w:val="00E47FDE"/>
    <w:rsid w:val="00E86F37"/>
    <w:rsid w:val="00F54B29"/>
    <w:rsid w:val="00F76308"/>
    <w:rsid w:val="00FD1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7174A"/>
  <w15:chartTrackingRefBased/>
  <w15:docId w15:val="{472A7549-C148-405B-B91E-E3C3B3325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C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1B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B7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3AE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91D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1D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1D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1D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1D6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0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C88B8B-4040-4D56-B820-262F028CFB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17</Words>
  <Characters>6370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7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</dc:creator>
  <cp:keywords/>
  <dc:description/>
  <cp:lastModifiedBy>Bronson Tucker</cp:lastModifiedBy>
  <cp:revision>2</cp:revision>
  <cp:lastPrinted>2015-12-10T16:10:00Z</cp:lastPrinted>
  <dcterms:created xsi:type="dcterms:W3CDTF">2021-10-07T20:08:00Z</dcterms:created>
  <dcterms:modified xsi:type="dcterms:W3CDTF">2021-10-07T20:08:00Z</dcterms:modified>
</cp:coreProperties>
</file>